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D1FE3" w14:textId="6CD64B8B" w:rsidR="005552FC" w:rsidRDefault="00FD6962">
      <w:r>
        <w:t>1/26/20</w:t>
      </w:r>
      <w:r w:rsidR="00042892">
        <w:t xml:space="preserve"> Senate Meeting Start: </w:t>
      </w:r>
      <w:r w:rsidR="00042892" w:rsidRPr="00FD6962">
        <w:rPr>
          <w:highlight w:val="yellow"/>
        </w:rPr>
        <w:t>5:</w:t>
      </w:r>
      <w:r w:rsidR="00EF7E71" w:rsidRPr="00FD6962">
        <w:rPr>
          <w:highlight w:val="yellow"/>
        </w:rPr>
        <w:t>3</w:t>
      </w:r>
      <w:r w:rsidR="00B20DEC" w:rsidRPr="00FD6962">
        <w:rPr>
          <w:highlight w:val="yellow"/>
        </w:rPr>
        <w:t>1</w:t>
      </w:r>
      <w:r w:rsidR="00FB1539" w:rsidRPr="00FD6962">
        <w:rPr>
          <w:highlight w:val="yellow"/>
        </w:rPr>
        <w:t>pm</w:t>
      </w:r>
      <w:r w:rsidR="00FB1539">
        <w:t xml:space="preserve"> Standing Clerk: Chase Denn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42892" w14:paraId="25A550C0" w14:textId="77777777" w:rsidTr="00042892">
        <w:tc>
          <w:tcPr>
            <w:tcW w:w="1870" w:type="dxa"/>
          </w:tcPr>
          <w:p w14:paraId="72CF002F" w14:textId="56C02920" w:rsidR="00042892" w:rsidRDefault="00042892">
            <w:r>
              <w:t>Freshman:</w:t>
            </w:r>
          </w:p>
        </w:tc>
        <w:tc>
          <w:tcPr>
            <w:tcW w:w="1870" w:type="dxa"/>
          </w:tcPr>
          <w:p w14:paraId="0A470DAE" w14:textId="7CEF0E68" w:rsidR="00042892" w:rsidRPr="00FD6962" w:rsidRDefault="00042892">
            <w:proofErr w:type="spellStart"/>
            <w:r w:rsidRPr="00B84686">
              <w:rPr>
                <w:color w:val="FF0000"/>
              </w:rPr>
              <w:t>Hajar</w:t>
            </w:r>
            <w:proofErr w:type="spellEnd"/>
            <w:r w:rsidRPr="00B84686">
              <w:rPr>
                <w:color w:val="FF0000"/>
              </w:rPr>
              <w:t xml:space="preserve"> </w:t>
            </w:r>
            <w:proofErr w:type="spellStart"/>
            <w:r w:rsidRPr="00B84686">
              <w:rPr>
                <w:color w:val="FF0000"/>
              </w:rPr>
              <w:t>Faiz</w:t>
            </w:r>
            <w:proofErr w:type="spellEnd"/>
          </w:p>
        </w:tc>
        <w:tc>
          <w:tcPr>
            <w:tcW w:w="1870" w:type="dxa"/>
          </w:tcPr>
          <w:p w14:paraId="62E47066" w14:textId="37A19457" w:rsidR="00042892" w:rsidRPr="00FD6962" w:rsidRDefault="00042892" w:rsidP="00FD6962">
            <w:r w:rsidRPr="00FD6962">
              <w:t xml:space="preserve">Eduard </w:t>
            </w:r>
            <w:proofErr w:type="spellStart"/>
            <w:r w:rsidRPr="00FD6962">
              <w:t>Ciobanu</w:t>
            </w:r>
            <w:proofErr w:type="spellEnd"/>
            <w:r w:rsidR="00FD6962" w:rsidRPr="00FD6962">
              <w:t xml:space="preserve"> </w:t>
            </w:r>
          </w:p>
        </w:tc>
        <w:tc>
          <w:tcPr>
            <w:tcW w:w="1870" w:type="dxa"/>
          </w:tcPr>
          <w:p w14:paraId="70B8EEFD" w14:textId="0E4D1E54" w:rsidR="00042892" w:rsidRPr="00FD6962" w:rsidRDefault="00042892">
            <w:r w:rsidRPr="00FD6962">
              <w:t>Nathaniel Fish</w:t>
            </w:r>
          </w:p>
        </w:tc>
        <w:tc>
          <w:tcPr>
            <w:tcW w:w="1870" w:type="dxa"/>
          </w:tcPr>
          <w:p w14:paraId="01B55C5F" w14:textId="77777777" w:rsidR="00042892" w:rsidRPr="00FD6962" w:rsidRDefault="00042892"/>
        </w:tc>
      </w:tr>
      <w:tr w:rsidR="00042892" w14:paraId="5D27ACF4" w14:textId="77777777" w:rsidTr="00042892">
        <w:tc>
          <w:tcPr>
            <w:tcW w:w="1870" w:type="dxa"/>
          </w:tcPr>
          <w:p w14:paraId="52179DFC" w14:textId="00AD8B15" w:rsidR="00042892" w:rsidRDefault="00042892">
            <w:r>
              <w:t>Sophomore:</w:t>
            </w:r>
          </w:p>
        </w:tc>
        <w:tc>
          <w:tcPr>
            <w:tcW w:w="1870" w:type="dxa"/>
          </w:tcPr>
          <w:p w14:paraId="6F149AEB" w14:textId="10C6AE47" w:rsidR="00042892" w:rsidRPr="00FD6962" w:rsidRDefault="00042892">
            <w:proofErr w:type="spellStart"/>
            <w:r w:rsidRPr="00FD6962">
              <w:t>Josahn</w:t>
            </w:r>
            <w:proofErr w:type="spellEnd"/>
            <w:r w:rsidRPr="00FD6962">
              <w:t xml:space="preserve"> </w:t>
            </w:r>
            <w:proofErr w:type="spellStart"/>
            <w:r w:rsidRPr="00FD6962">
              <w:t>Oginga</w:t>
            </w:r>
            <w:proofErr w:type="spellEnd"/>
          </w:p>
        </w:tc>
        <w:tc>
          <w:tcPr>
            <w:tcW w:w="1870" w:type="dxa"/>
          </w:tcPr>
          <w:p w14:paraId="0488296D" w14:textId="68D2735F" w:rsidR="00042892" w:rsidRPr="00FD6962" w:rsidRDefault="00042892">
            <w:r w:rsidRPr="00FD6962">
              <w:t>Marlene Michele</w:t>
            </w:r>
          </w:p>
        </w:tc>
        <w:tc>
          <w:tcPr>
            <w:tcW w:w="1870" w:type="dxa"/>
          </w:tcPr>
          <w:p w14:paraId="76A9FE68" w14:textId="6A968A67" w:rsidR="00042892" w:rsidRPr="00FD6962" w:rsidRDefault="007F281A">
            <w:r w:rsidRPr="007F281A">
              <w:rPr>
                <w:highlight w:val="yellow"/>
              </w:rPr>
              <w:t>Currently Open Seat</w:t>
            </w:r>
          </w:p>
        </w:tc>
        <w:tc>
          <w:tcPr>
            <w:tcW w:w="1870" w:type="dxa"/>
          </w:tcPr>
          <w:p w14:paraId="7291C461" w14:textId="77777777" w:rsidR="00042892" w:rsidRPr="00FD6962" w:rsidRDefault="00042892"/>
        </w:tc>
      </w:tr>
      <w:tr w:rsidR="00042892" w14:paraId="08E67949" w14:textId="77777777" w:rsidTr="00042892">
        <w:tc>
          <w:tcPr>
            <w:tcW w:w="1870" w:type="dxa"/>
          </w:tcPr>
          <w:p w14:paraId="56230640" w14:textId="016D33C5" w:rsidR="00042892" w:rsidRDefault="00042892">
            <w:r>
              <w:t>Junior:</w:t>
            </w:r>
          </w:p>
        </w:tc>
        <w:tc>
          <w:tcPr>
            <w:tcW w:w="1870" w:type="dxa"/>
          </w:tcPr>
          <w:p w14:paraId="18B39786" w14:textId="5AEDE5FD" w:rsidR="00042892" w:rsidRPr="00FD6962" w:rsidRDefault="00042892">
            <w:r w:rsidRPr="00FD6962">
              <w:t>Chase Denny</w:t>
            </w:r>
          </w:p>
        </w:tc>
        <w:tc>
          <w:tcPr>
            <w:tcW w:w="1870" w:type="dxa"/>
          </w:tcPr>
          <w:p w14:paraId="3CC8B417" w14:textId="6C61AF63" w:rsidR="00042892" w:rsidRPr="00FD6962" w:rsidRDefault="00042892">
            <w:r w:rsidRPr="00FD6962">
              <w:t>Jay Bell</w:t>
            </w:r>
          </w:p>
        </w:tc>
        <w:tc>
          <w:tcPr>
            <w:tcW w:w="1870" w:type="dxa"/>
          </w:tcPr>
          <w:p w14:paraId="7AB1A9F9" w14:textId="4825707A" w:rsidR="00042892" w:rsidRPr="00FD6962" w:rsidRDefault="00671617">
            <w:r w:rsidRPr="00FD6962">
              <w:t>Tim Thiessen</w:t>
            </w:r>
          </w:p>
        </w:tc>
        <w:tc>
          <w:tcPr>
            <w:tcW w:w="1870" w:type="dxa"/>
          </w:tcPr>
          <w:p w14:paraId="0CD2AA93" w14:textId="29A29473" w:rsidR="00042892" w:rsidRPr="00FD6962" w:rsidRDefault="00042892"/>
        </w:tc>
      </w:tr>
      <w:tr w:rsidR="00042892" w14:paraId="68CFE2AC" w14:textId="77777777" w:rsidTr="00042892">
        <w:tc>
          <w:tcPr>
            <w:tcW w:w="1870" w:type="dxa"/>
          </w:tcPr>
          <w:p w14:paraId="0CC79B9F" w14:textId="43EBC8ED" w:rsidR="00042892" w:rsidRDefault="00042892">
            <w:r>
              <w:t>Senior:</w:t>
            </w:r>
          </w:p>
        </w:tc>
        <w:tc>
          <w:tcPr>
            <w:tcW w:w="1870" w:type="dxa"/>
          </w:tcPr>
          <w:p w14:paraId="60A9DBC8" w14:textId="4F247307" w:rsidR="00042892" w:rsidRPr="00FD6962" w:rsidRDefault="00042892">
            <w:r w:rsidRPr="00B84686">
              <w:rPr>
                <w:color w:val="FF0000"/>
              </w:rPr>
              <w:t>Chris Malpartida</w:t>
            </w:r>
          </w:p>
        </w:tc>
        <w:tc>
          <w:tcPr>
            <w:tcW w:w="1870" w:type="dxa"/>
          </w:tcPr>
          <w:p w14:paraId="6F616A42" w14:textId="08998D30" w:rsidR="00042892" w:rsidRPr="00FD6962" w:rsidRDefault="00042892">
            <w:r w:rsidRPr="00B84686">
              <w:rPr>
                <w:color w:val="FF0000"/>
              </w:rPr>
              <w:t>Ana Chavez</w:t>
            </w:r>
          </w:p>
        </w:tc>
        <w:tc>
          <w:tcPr>
            <w:tcW w:w="1870" w:type="dxa"/>
          </w:tcPr>
          <w:p w14:paraId="073667AE" w14:textId="5D25BF51" w:rsidR="00042892" w:rsidRPr="00FD6962" w:rsidRDefault="00042892">
            <w:proofErr w:type="spellStart"/>
            <w:r w:rsidRPr="00FD6962">
              <w:t>Nakeisha</w:t>
            </w:r>
            <w:proofErr w:type="spellEnd"/>
            <w:r w:rsidRPr="00FD6962">
              <w:t xml:space="preserve"> Greene</w:t>
            </w:r>
          </w:p>
        </w:tc>
        <w:tc>
          <w:tcPr>
            <w:tcW w:w="1870" w:type="dxa"/>
          </w:tcPr>
          <w:p w14:paraId="4D3441DF" w14:textId="77777777" w:rsidR="00042892" w:rsidRPr="00FD6962" w:rsidRDefault="00042892"/>
        </w:tc>
      </w:tr>
      <w:tr w:rsidR="00042892" w14:paraId="27C7783C" w14:textId="77777777" w:rsidTr="00042892">
        <w:tc>
          <w:tcPr>
            <w:tcW w:w="1870" w:type="dxa"/>
          </w:tcPr>
          <w:p w14:paraId="0A37D873" w14:textId="1A3C98F2" w:rsidR="00042892" w:rsidRDefault="00042892">
            <w:r>
              <w:t xml:space="preserve">Senators at Large: </w:t>
            </w:r>
          </w:p>
        </w:tc>
        <w:tc>
          <w:tcPr>
            <w:tcW w:w="1870" w:type="dxa"/>
          </w:tcPr>
          <w:p w14:paraId="79CA473F" w14:textId="77777777" w:rsidR="003305A8" w:rsidRDefault="00042892" w:rsidP="003305A8">
            <w:r w:rsidRPr="00FD6962">
              <w:t>Jordan Tucker</w:t>
            </w:r>
            <w:r w:rsidR="00095F7B" w:rsidRPr="00FD6962">
              <w:t xml:space="preserve"> –</w:t>
            </w:r>
          </w:p>
          <w:p w14:paraId="1B775FD6" w14:textId="22AFEEF8" w:rsidR="00042892" w:rsidRPr="00FD6962" w:rsidRDefault="003305A8" w:rsidP="003305A8">
            <w:r>
              <w:t xml:space="preserve">President of the Senate </w:t>
            </w:r>
            <w:r w:rsidR="00095F7B" w:rsidRPr="00FD6962">
              <w:t xml:space="preserve"> </w:t>
            </w:r>
          </w:p>
        </w:tc>
        <w:tc>
          <w:tcPr>
            <w:tcW w:w="1870" w:type="dxa"/>
          </w:tcPr>
          <w:p w14:paraId="4DA46716" w14:textId="06308BED" w:rsidR="00042892" w:rsidRPr="00FD6962" w:rsidRDefault="00B20DEC">
            <w:r w:rsidRPr="00FD6962">
              <w:t>Sawyer Schultz</w:t>
            </w:r>
          </w:p>
        </w:tc>
        <w:tc>
          <w:tcPr>
            <w:tcW w:w="1870" w:type="dxa"/>
          </w:tcPr>
          <w:p w14:paraId="3713A8BC" w14:textId="02DE9E3A" w:rsidR="00042892" w:rsidRPr="00FD6962" w:rsidRDefault="00042892">
            <w:r w:rsidRPr="00FD6962">
              <w:t>Lee Myers</w:t>
            </w:r>
          </w:p>
        </w:tc>
        <w:tc>
          <w:tcPr>
            <w:tcW w:w="1870" w:type="dxa"/>
          </w:tcPr>
          <w:p w14:paraId="083D03CD" w14:textId="2E3298EF" w:rsidR="00042892" w:rsidRPr="00FD6962" w:rsidRDefault="00B20DEC">
            <w:r w:rsidRPr="00FD6962">
              <w:t>Sarah Brannon</w:t>
            </w:r>
          </w:p>
        </w:tc>
      </w:tr>
    </w:tbl>
    <w:p w14:paraId="1223AE56" w14:textId="0D714B17" w:rsidR="00042892" w:rsidRPr="00AB3D42" w:rsidRDefault="00AB3D42" w:rsidP="00AB3D42">
      <w:pPr>
        <w:pStyle w:val="ListParagraph"/>
      </w:pPr>
      <w:r>
        <w:rPr>
          <w:color w:val="FF0000"/>
        </w:rPr>
        <w:t>-</w:t>
      </w:r>
      <w:r w:rsidR="00453B05" w:rsidRPr="00453B05">
        <w:rPr>
          <w:color w:val="FF0000"/>
        </w:rPr>
        <w:t>Absent</w:t>
      </w:r>
      <w:r w:rsidR="00453B05">
        <w:t xml:space="preserve"> </w:t>
      </w:r>
      <w:r w:rsidR="00671617">
        <w:rPr>
          <w:color w:val="4472C4" w:themeColor="accent1"/>
        </w:rPr>
        <w:t>–</w:t>
      </w:r>
      <w:r w:rsidR="00453B05" w:rsidRPr="00453B05">
        <w:rPr>
          <w:color w:val="4472C4" w:themeColor="accent1"/>
        </w:rPr>
        <w:t xml:space="preserve"> Late</w:t>
      </w:r>
      <w:r w:rsidR="00671617">
        <w:rPr>
          <w:color w:val="4472C4" w:themeColor="accent1"/>
        </w:rPr>
        <w:t xml:space="preserve"> </w:t>
      </w:r>
      <w:r>
        <w:rPr>
          <w:color w:val="70AD47" w:themeColor="accent6"/>
        </w:rPr>
        <w:t>–</w:t>
      </w:r>
      <w:r w:rsidR="00671617">
        <w:rPr>
          <w:color w:val="70AD47" w:themeColor="accent6"/>
        </w:rPr>
        <w:t>resigning</w:t>
      </w:r>
    </w:p>
    <w:p w14:paraId="4258CE92" w14:textId="77777777" w:rsidR="00AB3D42" w:rsidRDefault="00AB3D42" w:rsidP="00AB3D42">
      <w:pPr>
        <w:pStyle w:val="ListParagraph"/>
      </w:pPr>
    </w:p>
    <w:p w14:paraId="2A8CE04F" w14:textId="61BC62D3" w:rsidR="00042892" w:rsidRDefault="00FD6962">
      <w:r>
        <w:t>Previous</w:t>
      </w:r>
      <w:r w:rsidR="00042892">
        <w:t xml:space="preserve"> Minutes</w:t>
      </w:r>
    </w:p>
    <w:p w14:paraId="72664203" w14:textId="77C17AE4" w:rsidR="00AA1E25" w:rsidRDefault="005F0A6F" w:rsidP="00AB3D42">
      <w:pPr>
        <w:pStyle w:val="ListParagraph"/>
        <w:numPr>
          <w:ilvl w:val="0"/>
          <w:numId w:val="1"/>
        </w:numPr>
      </w:pPr>
      <w:r>
        <w:t xml:space="preserve">Motion: </w:t>
      </w:r>
      <w:r w:rsidR="00FD6962">
        <w:t xml:space="preserve">Approve </w:t>
      </w:r>
      <w:r w:rsidR="00B84686">
        <w:t>Marlene</w:t>
      </w:r>
      <w:r w:rsidR="00FD6962">
        <w:t xml:space="preserve">, Second </w:t>
      </w:r>
      <w:r w:rsidR="00B84686">
        <w:t>Eduard</w:t>
      </w:r>
    </w:p>
    <w:p w14:paraId="56865DA6" w14:textId="1C35DCC8" w:rsidR="00AA1E25" w:rsidRDefault="00AA1E25" w:rsidP="00AA1E25">
      <w:r>
        <w:t>Sustainability Bill (guest speaker)</w:t>
      </w:r>
    </w:p>
    <w:p w14:paraId="6DA28F45" w14:textId="77777777" w:rsidR="00B84686" w:rsidRDefault="00B84686" w:rsidP="00AA1E25">
      <w:pPr>
        <w:pStyle w:val="ListParagraph"/>
        <w:numPr>
          <w:ilvl w:val="0"/>
          <w:numId w:val="3"/>
        </w:numPr>
      </w:pPr>
      <w:r>
        <w:t>Questions with guests</w:t>
      </w:r>
    </w:p>
    <w:p w14:paraId="5963A2FF" w14:textId="01AB143F" w:rsidR="00AA1E25" w:rsidRDefault="00B84686" w:rsidP="00B84686">
      <w:pPr>
        <w:pStyle w:val="ListParagraph"/>
        <w:numPr>
          <w:ilvl w:val="1"/>
          <w:numId w:val="3"/>
        </w:numPr>
      </w:pPr>
      <w:r>
        <w:t>Q Chase: do we keep supplies or order ahead of time?</w:t>
      </w:r>
    </w:p>
    <w:p w14:paraId="167D5A9C" w14:textId="7003BC5B" w:rsidR="00B84686" w:rsidRDefault="00B84686" w:rsidP="00B84686">
      <w:pPr>
        <w:pStyle w:val="ListParagraph"/>
        <w:numPr>
          <w:ilvl w:val="1"/>
          <w:numId w:val="3"/>
        </w:numPr>
      </w:pPr>
      <w:r>
        <w:t>A</w:t>
      </w:r>
      <w:r w:rsidR="00A148A6">
        <w:t xml:space="preserve"> </w:t>
      </w:r>
      <w:proofErr w:type="spellStart"/>
      <w:r w:rsidR="00A148A6">
        <w:t>Josahn</w:t>
      </w:r>
      <w:proofErr w:type="spellEnd"/>
      <w:r w:rsidR="00A148A6">
        <w:t>: S</w:t>
      </w:r>
      <w:r>
        <w:t>upply</w:t>
      </w:r>
      <w:r w:rsidR="00A148A6">
        <w:t xml:space="preserve"> kept at sustainability office</w:t>
      </w:r>
    </w:p>
    <w:p w14:paraId="4A56547C" w14:textId="063D7E94" w:rsidR="00A148A6" w:rsidRDefault="00A148A6" w:rsidP="00B84686">
      <w:pPr>
        <w:pStyle w:val="ListParagraph"/>
        <w:numPr>
          <w:ilvl w:val="1"/>
          <w:numId w:val="3"/>
        </w:numPr>
      </w:pPr>
      <w:r>
        <w:t>Q Tim: Recyclable acceptable?</w:t>
      </w:r>
    </w:p>
    <w:p w14:paraId="29A7DCB7" w14:textId="740B1C26" w:rsidR="00A148A6" w:rsidRDefault="00A148A6" w:rsidP="00A148A6">
      <w:pPr>
        <w:pStyle w:val="ListParagraph"/>
        <w:numPr>
          <w:ilvl w:val="1"/>
          <w:numId w:val="3"/>
        </w:numPr>
      </w:pPr>
      <w:r>
        <w:t>A guest: no</w:t>
      </w:r>
    </w:p>
    <w:p w14:paraId="350AB885" w14:textId="50316014" w:rsidR="00B84686" w:rsidRDefault="00A148A6" w:rsidP="00B84686">
      <w:pPr>
        <w:pStyle w:val="ListParagraph"/>
        <w:numPr>
          <w:ilvl w:val="0"/>
          <w:numId w:val="3"/>
        </w:numPr>
      </w:pPr>
      <w:r>
        <w:t xml:space="preserve">Discussion </w:t>
      </w:r>
    </w:p>
    <w:p w14:paraId="113FC120" w14:textId="154FB865" w:rsidR="00A148A6" w:rsidRDefault="00A148A6" w:rsidP="00A148A6">
      <w:pPr>
        <w:pStyle w:val="ListParagraph"/>
        <w:numPr>
          <w:ilvl w:val="1"/>
          <w:numId w:val="3"/>
        </w:numPr>
      </w:pPr>
      <w:r>
        <w:t>Chase: Concerns over supply solved</w:t>
      </w:r>
    </w:p>
    <w:p w14:paraId="678BB6F1" w14:textId="1740FF37" w:rsidR="00A148A6" w:rsidRDefault="00A148A6" w:rsidP="00A148A6">
      <w:pPr>
        <w:pStyle w:val="ListParagraph"/>
        <w:numPr>
          <w:ilvl w:val="1"/>
          <w:numId w:val="3"/>
        </w:numPr>
      </w:pPr>
      <w:proofErr w:type="spellStart"/>
      <w:r>
        <w:t>Josahn</w:t>
      </w:r>
      <w:proofErr w:type="spellEnd"/>
      <w:r>
        <w:t>: Application of bill to packaging of food and other products?</w:t>
      </w:r>
    </w:p>
    <w:p w14:paraId="338B9BE0" w14:textId="6B4208C0" w:rsidR="00A148A6" w:rsidRDefault="00A148A6" w:rsidP="00A148A6">
      <w:pPr>
        <w:pStyle w:val="ListParagraph"/>
        <w:numPr>
          <w:ilvl w:val="2"/>
          <w:numId w:val="3"/>
        </w:numPr>
      </w:pPr>
      <w:r>
        <w:t>No only serving materials bought by SGA.</w:t>
      </w:r>
    </w:p>
    <w:p w14:paraId="5F569154" w14:textId="2C87D7AF" w:rsidR="00A148A6" w:rsidRDefault="00A148A6" w:rsidP="00A148A6">
      <w:pPr>
        <w:pStyle w:val="ListParagraph"/>
        <w:numPr>
          <w:ilvl w:val="1"/>
          <w:numId w:val="3"/>
        </w:numPr>
      </w:pPr>
      <w:r>
        <w:t>Jordan: friendly amendment to include dates for prices.</w:t>
      </w:r>
    </w:p>
    <w:p w14:paraId="726A1FB9" w14:textId="5A5DE7EB" w:rsidR="00A148A6" w:rsidRDefault="00A148A6" w:rsidP="00A148A6">
      <w:pPr>
        <w:pStyle w:val="ListParagraph"/>
        <w:numPr>
          <w:ilvl w:val="2"/>
          <w:numId w:val="3"/>
        </w:numPr>
      </w:pPr>
      <w:r>
        <w:t>Accepted</w:t>
      </w:r>
    </w:p>
    <w:p w14:paraId="5F96FBC2" w14:textId="6B9012E4" w:rsidR="00A148A6" w:rsidRDefault="00A148A6" w:rsidP="00A148A6">
      <w:pPr>
        <w:pStyle w:val="ListParagraph"/>
        <w:numPr>
          <w:ilvl w:val="1"/>
          <w:numId w:val="3"/>
        </w:numPr>
      </w:pPr>
      <w:r>
        <w:t>Motion to approve Eduard</w:t>
      </w:r>
    </w:p>
    <w:p w14:paraId="1131B15D" w14:textId="370E4554" w:rsidR="00A148A6" w:rsidRDefault="00A148A6" w:rsidP="00A148A6">
      <w:pPr>
        <w:pStyle w:val="ListParagraph"/>
        <w:numPr>
          <w:ilvl w:val="2"/>
          <w:numId w:val="3"/>
        </w:numPr>
      </w:pPr>
      <w:r>
        <w:t>Passed Unanimously</w:t>
      </w:r>
    </w:p>
    <w:p w14:paraId="7BC3A00B" w14:textId="7C7A4A7D" w:rsidR="00AA1E25" w:rsidRDefault="00AA1E25" w:rsidP="00AA1E25">
      <w:r>
        <w:t>New Clerk</w:t>
      </w:r>
    </w:p>
    <w:p w14:paraId="7A889E35" w14:textId="7DD16793" w:rsidR="00AA1E25" w:rsidRDefault="00A148A6" w:rsidP="00AA1E25">
      <w:pPr>
        <w:pStyle w:val="ListParagraph"/>
        <w:numPr>
          <w:ilvl w:val="0"/>
          <w:numId w:val="3"/>
        </w:numPr>
      </w:pPr>
      <w:r>
        <w:t xml:space="preserve">Nomination from Chase: Sawyer nominated Accepted seconded Tim approved </w:t>
      </w:r>
    </w:p>
    <w:p w14:paraId="1ADFCA3F" w14:textId="128C7E0B" w:rsidR="00AA1E25" w:rsidRDefault="00AA1E25" w:rsidP="00AA1E25">
      <w:r>
        <w:t xml:space="preserve">New Parliamentarian (optional) </w:t>
      </w:r>
    </w:p>
    <w:p w14:paraId="32CC2578" w14:textId="765E4579" w:rsidR="00AA1E25" w:rsidRDefault="00A148A6" w:rsidP="00AA1E25">
      <w:pPr>
        <w:pStyle w:val="ListParagraph"/>
        <w:numPr>
          <w:ilvl w:val="0"/>
          <w:numId w:val="3"/>
        </w:numPr>
      </w:pPr>
      <w:r>
        <w:t>Nomination from Chase: Tim accepts seconded Marlene approved</w:t>
      </w:r>
    </w:p>
    <w:p w14:paraId="165E9D4B" w14:textId="535DC78D" w:rsidR="00AA1E25" w:rsidRDefault="00AA1E25" w:rsidP="00AA1E25">
      <w:r>
        <w:t>Semester Event</w:t>
      </w:r>
    </w:p>
    <w:p w14:paraId="4FBD4829" w14:textId="4714059F" w:rsidR="00AA1E25" w:rsidRDefault="00571B4A" w:rsidP="00AA1E25">
      <w:pPr>
        <w:pStyle w:val="ListParagraph"/>
        <w:numPr>
          <w:ilvl w:val="0"/>
          <w:numId w:val="3"/>
        </w:numPr>
      </w:pPr>
      <w:r>
        <w:t>Marlene: Val</w:t>
      </w:r>
      <w:r w:rsidR="00A148A6">
        <w:t>entines Dance/</w:t>
      </w:r>
      <w:proofErr w:type="spellStart"/>
      <w:r w:rsidR="00A148A6">
        <w:t>Refreshements</w:t>
      </w:r>
      <w:proofErr w:type="spellEnd"/>
    </w:p>
    <w:p w14:paraId="75889184" w14:textId="02DAA88E" w:rsidR="00571B4A" w:rsidRDefault="00571B4A" w:rsidP="00571B4A">
      <w:pPr>
        <w:pStyle w:val="ListParagraph"/>
        <w:numPr>
          <w:ilvl w:val="1"/>
          <w:numId w:val="3"/>
        </w:numPr>
      </w:pPr>
      <w:r>
        <w:t>Jordan: Residence Halls also doing events busy time of year</w:t>
      </w:r>
    </w:p>
    <w:p w14:paraId="19810B88" w14:textId="59AFC96B" w:rsidR="00571B4A" w:rsidRDefault="00571B4A" w:rsidP="00571B4A">
      <w:pPr>
        <w:pStyle w:val="ListParagraph"/>
        <w:numPr>
          <w:ilvl w:val="0"/>
          <w:numId w:val="3"/>
        </w:numPr>
      </w:pPr>
      <w:r>
        <w:t>Chase: Animal rescue nonprofit, midterm animal distress</w:t>
      </w:r>
    </w:p>
    <w:p w14:paraId="039BC7A6" w14:textId="575B3FF3" w:rsidR="00571B4A" w:rsidRDefault="00571B4A" w:rsidP="00571B4A">
      <w:pPr>
        <w:pStyle w:val="ListParagraph"/>
        <w:numPr>
          <w:ilvl w:val="0"/>
          <w:numId w:val="3"/>
        </w:numPr>
      </w:pPr>
      <w:r>
        <w:t>Marlene: exercise on the quad/motivational speakers</w:t>
      </w:r>
    </w:p>
    <w:p w14:paraId="62B135CD" w14:textId="3F0EEA14" w:rsidR="00571B4A" w:rsidRDefault="00571B4A" w:rsidP="00571B4A">
      <w:pPr>
        <w:pStyle w:val="ListParagraph"/>
        <w:numPr>
          <w:ilvl w:val="0"/>
          <w:numId w:val="3"/>
        </w:numPr>
      </w:pPr>
      <w:r>
        <w:t>Eduard: Spring celebration, international cultural traditions</w:t>
      </w:r>
    </w:p>
    <w:p w14:paraId="3E2C17FB" w14:textId="4E2A6475" w:rsidR="00571B4A" w:rsidRDefault="00571B4A" w:rsidP="00571B4A">
      <w:pPr>
        <w:pStyle w:val="ListParagraph"/>
        <w:numPr>
          <w:ilvl w:val="0"/>
          <w:numId w:val="3"/>
        </w:numPr>
      </w:pPr>
      <w:proofErr w:type="spellStart"/>
      <w:r>
        <w:t>Josahn</w:t>
      </w:r>
      <w:proofErr w:type="spellEnd"/>
      <w:r>
        <w:t>: We already have Jazzy Nights + Sophomore Ball as well</w:t>
      </w:r>
    </w:p>
    <w:p w14:paraId="4B5CAE53" w14:textId="3EACD9B2" w:rsidR="00571B4A" w:rsidRDefault="00571B4A" w:rsidP="00571B4A">
      <w:pPr>
        <w:pStyle w:val="ListParagraph"/>
        <w:numPr>
          <w:ilvl w:val="0"/>
          <w:numId w:val="3"/>
        </w:numPr>
      </w:pPr>
      <w:r>
        <w:t xml:space="preserve">Chase: Table voting on event. Motion Sawyer, approved. </w:t>
      </w:r>
    </w:p>
    <w:p w14:paraId="4B579B22" w14:textId="40B6D638" w:rsidR="00AA1E25" w:rsidRDefault="00AA1E25" w:rsidP="00AA1E25">
      <w:r>
        <w:t>New Business</w:t>
      </w:r>
    </w:p>
    <w:p w14:paraId="63BEBFEF" w14:textId="44005094" w:rsidR="00A148A6" w:rsidRDefault="00571B4A" w:rsidP="00AA1E25">
      <w:pPr>
        <w:pStyle w:val="ListParagraph"/>
        <w:numPr>
          <w:ilvl w:val="0"/>
          <w:numId w:val="3"/>
        </w:numPr>
      </w:pPr>
      <w:r>
        <w:t xml:space="preserve">Nobody ever got a yearbook. The “yearbook fee” </w:t>
      </w:r>
      <w:proofErr w:type="gramStart"/>
      <w:r>
        <w:t>was renamed</w:t>
      </w:r>
      <w:proofErr w:type="gramEnd"/>
      <w:r>
        <w:t>.</w:t>
      </w:r>
    </w:p>
    <w:p w14:paraId="5B201BCD" w14:textId="374DD0E8" w:rsidR="00571B4A" w:rsidRDefault="00571B4A" w:rsidP="00AA1E25">
      <w:pPr>
        <w:pStyle w:val="ListParagraph"/>
        <w:numPr>
          <w:ilvl w:val="0"/>
          <w:numId w:val="3"/>
        </w:numPr>
      </w:pPr>
      <w:r>
        <w:t>Freshman Visitation change</w:t>
      </w:r>
      <w:r w:rsidR="005552FC">
        <w:t xml:space="preserve">. </w:t>
      </w:r>
      <w:proofErr w:type="spellStart"/>
      <w:r w:rsidR="005552FC">
        <w:t>Ishara</w:t>
      </w:r>
      <w:proofErr w:type="spellEnd"/>
      <w:r w:rsidR="005552FC">
        <w:t xml:space="preserve"> talked with trustees, unlikely.</w:t>
      </w:r>
    </w:p>
    <w:p w14:paraId="09F0DA8A" w14:textId="77777777" w:rsidR="00AA1E25" w:rsidRDefault="00AA1E25" w:rsidP="00AA1E25">
      <w:pPr>
        <w:pStyle w:val="ListParagraph"/>
      </w:pPr>
    </w:p>
    <w:p w14:paraId="3AAB560C" w14:textId="6266202C" w:rsidR="00A37004" w:rsidRDefault="004C35CC" w:rsidP="005345F9">
      <w:pPr>
        <w:pStyle w:val="ListParagraph"/>
      </w:pPr>
      <w:r>
        <w:lastRenderedPageBreak/>
        <w:t xml:space="preserve">Motion to </w:t>
      </w:r>
      <w:r w:rsidRPr="00B84686">
        <w:t>Adjourn</w:t>
      </w:r>
      <w:r>
        <w:t>:</w:t>
      </w:r>
      <w:r w:rsidR="00EF7E71">
        <w:t xml:space="preserve"> </w:t>
      </w:r>
      <w:r w:rsidR="005552FC">
        <w:t xml:space="preserve">Lee </w:t>
      </w:r>
      <w:r w:rsidRPr="00B84686">
        <w:t>Second:</w:t>
      </w:r>
      <w:r>
        <w:t xml:space="preserve"> </w:t>
      </w:r>
      <w:r w:rsidR="005552FC">
        <w:t xml:space="preserve">Jay </w:t>
      </w:r>
      <w:r w:rsidRPr="00B84686">
        <w:t>Ends:</w:t>
      </w:r>
      <w:r w:rsidR="005552FC">
        <w:t xml:space="preserve"> 6:02</w:t>
      </w:r>
      <w:bookmarkStart w:id="0" w:name="_GoBack"/>
      <w:bookmarkEnd w:id="0"/>
      <w:r>
        <w:t xml:space="preserve"> </w:t>
      </w:r>
      <w:r w:rsidR="00AA1E25">
        <w:t>pm</w:t>
      </w:r>
    </w:p>
    <w:p w14:paraId="3A45A665" w14:textId="77777777" w:rsidR="00A37004" w:rsidRDefault="00A37004" w:rsidP="00A37004">
      <w:r>
        <w:t>Budget Update</w:t>
      </w:r>
    </w:p>
    <w:p w14:paraId="59E90BBA" w14:textId="6747AE9F" w:rsidR="00DF6BA8" w:rsidRDefault="00DF6BA8" w:rsidP="00A37004">
      <w:pPr>
        <w:pStyle w:val="ListParagraph"/>
        <w:numPr>
          <w:ilvl w:val="0"/>
          <w:numId w:val="1"/>
        </w:numPr>
      </w:pPr>
      <w:r>
        <w:t xml:space="preserve"> $</w:t>
      </w:r>
      <w:r w:rsidR="00FB1539">
        <w:t>2,283.50</w:t>
      </w:r>
      <w:r>
        <w:t xml:space="preserve"> dollars total from budget</w:t>
      </w:r>
    </w:p>
    <w:p w14:paraId="421BE500" w14:textId="01121708" w:rsidR="00A37004" w:rsidRDefault="00A37004" w:rsidP="00A37004">
      <w:pPr>
        <w:pStyle w:val="ListParagraph"/>
        <w:numPr>
          <w:ilvl w:val="0"/>
          <w:numId w:val="1"/>
        </w:numPr>
      </w:pPr>
      <w:r>
        <w:t xml:space="preserve">Approximately: </w:t>
      </w:r>
      <w:r w:rsidR="007457EE">
        <w:t>$</w:t>
      </w:r>
      <w:r w:rsidR="00FB1539">
        <w:t>3,205.50</w:t>
      </w:r>
      <w:r w:rsidR="007457EE">
        <w:t xml:space="preserve"> left</w:t>
      </w:r>
    </w:p>
    <w:p w14:paraId="2E0A3D6A" w14:textId="42F78935" w:rsidR="00AA1E25" w:rsidRDefault="00AA1E25" w:rsidP="00A37004">
      <w:pPr>
        <w:pStyle w:val="ListParagraph"/>
        <w:numPr>
          <w:ilvl w:val="0"/>
          <w:numId w:val="1"/>
        </w:numPr>
      </w:pPr>
      <w:r>
        <w:t>Last updated: 11-24-19</w:t>
      </w:r>
    </w:p>
    <w:sectPr w:rsidR="00AA1E25" w:rsidSect="004C34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3434"/>
    <w:multiLevelType w:val="hybridMultilevel"/>
    <w:tmpl w:val="FD44C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379AB"/>
    <w:multiLevelType w:val="hybridMultilevel"/>
    <w:tmpl w:val="8C3EBA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6A141B"/>
    <w:multiLevelType w:val="hybridMultilevel"/>
    <w:tmpl w:val="1D0CD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43A8"/>
    <w:multiLevelType w:val="hybridMultilevel"/>
    <w:tmpl w:val="8856AA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802A80"/>
    <w:multiLevelType w:val="hybridMultilevel"/>
    <w:tmpl w:val="74F20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F66A7"/>
    <w:multiLevelType w:val="hybridMultilevel"/>
    <w:tmpl w:val="F61C1386"/>
    <w:lvl w:ilvl="0" w:tplc="555651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C04C6"/>
    <w:multiLevelType w:val="hybridMultilevel"/>
    <w:tmpl w:val="1CF4FF2C"/>
    <w:lvl w:ilvl="0" w:tplc="9EA0ED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25EA1"/>
    <w:multiLevelType w:val="hybridMultilevel"/>
    <w:tmpl w:val="12A0EC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64E77"/>
    <w:multiLevelType w:val="hybridMultilevel"/>
    <w:tmpl w:val="C9880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9E5384"/>
    <w:multiLevelType w:val="hybridMultilevel"/>
    <w:tmpl w:val="74F20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E55CAF"/>
    <w:multiLevelType w:val="hybridMultilevel"/>
    <w:tmpl w:val="ED800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070664A"/>
    <w:multiLevelType w:val="hybridMultilevel"/>
    <w:tmpl w:val="CA84DBC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2" w15:restartNumberingAfterBreak="0">
    <w:nsid w:val="55310D62"/>
    <w:multiLevelType w:val="hybridMultilevel"/>
    <w:tmpl w:val="3AA2CAC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B9C469C"/>
    <w:multiLevelType w:val="hybridMultilevel"/>
    <w:tmpl w:val="34B8D8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8B22F1E"/>
    <w:multiLevelType w:val="hybridMultilevel"/>
    <w:tmpl w:val="05F273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D0F2B4C"/>
    <w:multiLevelType w:val="hybridMultilevel"/>
    <w:tmpl w:val="452C31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165133"/>
    <w:multiLevelType w:val="hybridMultilevel"/>
    <w:tmpl w:val="1E843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6"/>
  </w:num>
  <w:num w:numId="4">
    <w:abstractNumId w:val="2"/>
  </w:num>
  <w:num w:numId="5">
    <w:abstractNumId w:val="16"/>
  </w:num>
  <w:num w:numId="6">
    <w:abstractNumId w:val="8"/>
  </w:num>
  <w:num w:numId="7">
    <w:abstractNumId w:val="0"/>
  </w:num>
  <w:num w:numId="8">
    <w:abstractNumId w:val="13"/>
  </w:num>
  <w:num w:numId="9">
    <w:abstractNumId w:val="9"/>
  </w:num>
  <w:num w:numId="10">
    <w:abstractNumId w:val="4"/>
  </w:num>
  <w:num w:numId="11">
    <w:abstractNumId w:val="12"/>
  </w:num>
  <w:num w:numId="12">
    <w:abstractNumId w:val="1"/>
  </w:num>
  <w:num w:numId="13">
    <w:abstractNumId w:val="11"/>
  </w:num>
  <w:num w:numId="14">
    <w:abstractNumId w:val="3"/>
  </w:num>
  <w:num w:numId="15">
    <w:abstractNumId w:val="14"/>
  </w:num>
  <w:num w:numId="16">
    <w:abstractNumId w:val="10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DCwMDc3MzG0sDBT0lEKTi0uzszPAykwqgUAWS0bnCwAAAA="/>
  </w:docVars>
  <w:rsids>
    <w:rsidRoot w:val="00042892"/>
    <w:rsid w:val="00032B58"/>
    <w:rsid w:val="00042892"/>
    <w:rsid w:val="000654ED"/>
    <w:rsid w:val="00095F7B"/>
    <w:rsid w:val="00152390"/>
    <w:rsid w:val="003305A8"/>
    <w:rsid w:val="003E15BB"/>
    <w:rsid w:val="00453B05"/>
    <w:rsid w:val="00487372"/>
    <w:rsid w:val="00496AA7"/>
    <w:rsid w:val="004C34E4"/>
    <w:rsid w:val="004C35CC"/>
    <w:rsid w:val="005345F9"/>
    <w:rsid w:val="005552FC"/>
    <w:rsid w:val="00571B4A"/>
    <w:rsid w:val="005A7B18"/>
    <w:rsid w:val="005F0A6F"/>
    <w:rsid w:val="00671617"/>
    <w:rsid w:val="007169B5"/>
    <w:rsid w:val="007457EE"/>
    <w:rsid w:val="007F281A"/>
    <w:rsid w:val="008B1B25"/>
    <w:rsid w:val="009424A1"/>
    <w:rsid w:val="00A148A6"/>
    <w:rsid w:val="00A37004"/>
    <w:rsid w:val="00AA1E25"/>
    <w:rsid w:val="00AB3D42"/>
    <w:rsid w:val="00B20DEC"/>
    <w:rsid w:val="00B726D6"/>
    <w:rsid w:val="00B74CDE"/>
    <w:rsid w:val="00B84686"/>
    <w:rsid w:val="00C65AD5"/>
    <w:rsid w:val="00C879B3"/>
    <w:rsid w:val="00D36DE3"/>
    <w:rsid w:val="00DF6BA8"/>
    <w:rsid w:val="00ED60B9"/>
    <w:rsid w:val="00EF7E71"/>
    <w:rsid w:val="00FB1539"/>
    <w:rsid w:val="00FD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22094"/>
  <w15:chartTrackingRefBased/>
  <w15:docId w15:val="{5DF31827-1AC8-F042-8874-4E4D64BFE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2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28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82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2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L. Tucker</dc:creator>
  <cp:keywords/>
  <dc:description/>
  <cp:lastModifiedBy>Sawyer D. Schultz</cp:lastModifiedBy>
  <cp:revision>17</cp:revision>
  <dcterms:created xsi:type="dcterms:W3CDTF">2020-01-26T22:20:00Z</dcterms:created>
  <dcterms:modified xsi:type="dcterms:W3CDTF">2020-01-27T01:35:00Z</dcterms:modified>
</cp:coreProperties>
</file>